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A58C35" w14:textId="11494DE3" w:rsidR="00DD203D" w:rsidRDefault="00B7583F" w:rsidP="00DD203D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DD203D">
        <w:rPr>
          <w:rFonts w:ascii="Times New Roman" w:hAnsi="Times New Roman" w:cs="Times New Roman"/>
          <w:b/>
          <w:bCs/>
          <w:u w:val="single"/>
        </w:rPr>
        <w:t>DATA VISUALISATION AND GIS: WEEK 1 - INTRODUCTION</w:t>
      </w:r>
    </w:p>
    <w:p w14:paraId="3D05ADB9" w14:textId="145CC1EF" w:rsidR="00DD203D" w:rsidRDefault="009E4597" w:rsidP="00DD203D">
      <w:pPr>
        <w:rPr>
          <w:rFonts w:ascii="Times New Roman" w:hAnsi="Times New Roman" w:cs="Times New Roman"/>
          <w:b/>
          <w:bCs/>
        </w:rPr>
      </w:pPr>
      <w:r w:rsidRPr="009E4597">
        <w:rPr>
          <w:rFonts w:ascii="Times New Roman" w:hAnsi="Times New Roman" w:cs="Times New Roman"/>
          <w:b/>
          <w:bCs/>
        </w:rPr>
        <w:t>READINGS FOR WEEK 1</w:t>
      </w:r>
    </w:p>
    <w:p w14:paraId="4588A69F" w14:textId="26515C4E" w:rsidR="009E4597" w:rsidRDefault="009E4597" w:rsidP="00DD203D">
      <w:pPr>
        <w:rPr>
          <w:rFonts w:ascii="Times New Roman" w:hAnsi="Times New Roman" w:cs="Times New Roman"/>
          <w:i/>
          <w:iCs/>
        </w:rPr>
      </w:pPr>
      <w:r w:rsidRPr="009E4597">
        <w:rPr>
          <w:rFonts w:ascii="Times New Roman" w:hAnsi="Times New Roman" w:cs="Times New Roman"/>
          <w:i/>
          <w:iCs/>
        </w:rPr>
        <w:t>Done</w:t>
      </w:r>
      <w:r w:rsidR="002C1554">
        <w:rPr>
          <w:rFonts w:ascii="Times New Roman" w:hAnsi="Times New Roman" w:cs="Times New Roman"/>
          <w:i/>
          <w:iCs/>
        </w:rPr>
        <w:t>.</w:t>
      </w:r>
    </w:p>
    <w:p w14:paraId="1A4EEDC9" w14:textId="1D7F6440" w:rsidR="002C1554" w:rsidRPr="00972141" w:rsidRDefault="00972141" w:rsidP="00DD203D">
      <w:pPr>
        <w:rPr>
          <w:rFonts w:ascii="Times New Roman" w:hAnsi="Times New Roman" w:cs="Times New Roman"/>
          <w:b/>
          <w:bCs/>
        </w:rPr>
      </w:pPr>
      <w:r w:rsidRPr="00972141">
        <w:rPr>
          <w:rFonts w:ascii="Times New Roman" w:hAnsi="Times New Roman" w:cs="Times New Roman"/>
          <w:b/>
          <w:bCs/>
        </w:rPr>
        <w:t>1.1 MODULE INTRODUCTION</w:t>
      </w:r>
    </w:p>
    <w:p w14:paraId="2EC1885C" w14:textId="6E0F159D" w:rsidR="008E57B6" w:rsidRDefault="00972141" w:rsidP="00DD203D">
      <w:pPr>
        <w:rPr>
          <w:rFonts w:ascii="Times New Roman" w:hAnsi="Times New Roman" w:cs="Times New Roman"/>
        </w:rPr>
      </w:pPr>
      <w:r w:rsidRPr="00972141">
        <w:rPr>
          <w:rFonts w:ascii="Times New Roman" w:hAnsi="Times New Roman" w:cs="Times New Roman"/>
          <w:i/>
          <w:iCs/>
        </w:rPr>
        <w:t>Video has been watched.</w:t>
      </w:r>
    </w:p>
    <w:p w14:paraId="53BD1C79" w14:textId="64ED2B8C" w:rsidR="00972141" w:rsidRDefault="000304A7" w:rsidP="00DD203D">
      <w:pPr>
        <w:rPr>
          <w:rFonts w:ascii="Times New Roman" w:hAnsi="Times New Roman" w:cs="Times New Roman"/>
          <w:b/>
          <w:bCs/>
        </w:rPr>
      </w:pPr>
      <w:r w:rsidRPr="000304A7">
        <w:rPr>
          <w:rFonts w:ascii="Times New Roman" w:hAnsi="Times New Roman" w:cs="Times New Roman"/>
          <w:b/>
          <w:bCs/>
        </w:rPr>
        <w:t>1.2 LECTURE, PART 1- SOME EXAMPLE DATA VISUALISATIONS</w:t>
      </w:r>
    </w:p>
    <w:p w14:paraId="79AC7DCF" w14:textId="7757CB75" w:rsidR="000304A7" w:rsidRDefault="00CD7CDE" w:rsidP="00DD203D">
      <w:pPr>
        <w:rPr>
          <w:rFonts w:ascii="Times New Roman" w:hAnsi="Times New Roman" w:cs="Times New Roman"/>
          <w:i/>
          <w:iCs/>
        </w:rPr>
      </w:pPr>
      <w:r w:rsidRPr="00CD7CDE">
        <w:rPr>
          <w:rFonts w:ascii="Times New Roman" w:hAnsi="Times New Roman" w:cs="Times New Roman"/>
          <w:i/>
          <w:iCs/>
        </w:rPr>
        <w:t>Video has been watched.</w:t>
      </w:r>
    </w:p>
    <w:p w14:paraId="7E253C2A" w14:textId="2DCCA9F6" w:rsidR="00CD7CDE" w:rsidRPr="00C5722A" w:rsidRDefault="000D0D93" w:rsidP="00DD203D">
      <w:pPr>
        <w:rPr>
          <w:rFonts w:ascii="Times New Roman" w:hAnsi="Times New Roman" w:cs="Times New Roman"/>
          <w:b/>
          <w:bCs/>
        </w:rPr>
      </w:pPr>
      <w:r w:rsidRPr="00C5722A">
        <w:rPr>
          <w:rFonts w:ascii="Times New Roman" w:hAnsi="Times New Roman" w:cs="Times New Roman"/>
          <w:b/>
          <w:bCs/>
        </w:rPr>
        <w:t>1.3 LECTURE, PART 2 - THE BEST STATISTICAL GRAPHIC EVER DRAWN?</w:t>
      </w:r>
    </w:p>
    <w:p w14:paraId="1FA119E3" w14:textId="4BA28948" w:rsidR="000D0D93" w:rsidRDefault="000D0D93" w:rsidP="00DD203D">
      <w:pPr>
        <w:rPr>
          <w:rFonts w:ascii="Times New Roman" w:hAnsi="Times New Roman" w:cs="Times New Roman"/>
          <w:i/>
          <w:iCs/>
        </w:rPr>
      </w:pPr>
      <w:r w:rsidRPr="000D0D93">
        <w:rPr>
          <w:rFonts w:ascii="Times New Roman" w:hAnsi="Times New Roman" w:cs="Times New Roman"/>
          <w:i/>
          <w:iCs/>
        </w:rPr>
        <w:t>Video has been watched</w:t>
      </w:r>
      <w:r>
        <w:rPr>
          <w:rFonts w:ascii="Times New Roman" w:hAnsi="Times New Roman" w:cs="Times New Roman"/>
          <w:i/>
          <w:iCs/>
        </w:rPr>
        <w:t>.</w:t>
      </w:r>
    </w:p>
    <w:p w14:paraId="35796F97" w14:textId="08173E87" w:rsidR="00B77921" w:rsidRDefault="006E36D5" w:rsidP="00DD203D">
      <w:pPr>
        <w:rPr>
          <w:rFonts w:ascii="Times New Roman" w:hAnsi="Times New Roman" w:cs="Times New Roman"/>
          <w:b/>
          <w:bCs/>
        </w:rPr>
      </w:pPr>
      <w:r w:rsidRPr="006E36D5">
        <w:rPr>
          <w:rFonts w:ascii="Times New Roman" w:hAnsi="Times New Roman" w:cs="Times New Roman"/>
          <w:b/>
          <w:bCs/>
        </w:rPr>
        <w:t xml:space="preserve">1.4 LECTURE, PART 3 - INTRODUCING R AND QGIS </w:t>
      </w:r>
    </w:p>
    <w:p w14:paraId="7EC68393" w14:textId="49470D8C" w:rsidR="00972375" w:rsidRDefault="005A6FF3" w:rsidP="00DD203D">
      <w:pPr>
        <w:rPr>
          <w:rFonts w:ascii="Times New Roman" w:hAnsi="Times New Roman" w:cs="Times New Roman"/>
          <w:i/>
          <w:iCs/>
        </w:rPr>
      </w:pPr>
      <w:r w:rsidRPr="005A6FF3">
        <w:rPr>
          <w:rFonts w:ascii="Times New Roman" w:hAnsi="Times New Roman" w:cs="Times New Roman"/>
          <w:i/>
          <w:iCs/>
        </w:rPr>
        <w:t>Video has been</w:t>
      </w:r>
      <w:r>
        <w:rPr>
          <w:rFonts w:ascii="Times New Roman" w:hAnsi="Times New Roman" w:cs="Times New Roman"/>
          <w:i/>
          <w:iCs/>
        </w:rPr>
        <w:t xml:space="preserve"> </w:t>
      </w:r>
      <w:r w:rsidRPr="005A6FF3">
        <w:rPr>
          <w:rFonts w:ascii="Times New Roman" w:hAnsi="Times New Roman" w:cs="Times New Roman"/>
          <w:i/>
          <w:iCs/>
        </w:rPr>
        <w:t>watched.</w:t>
      </w:r>
    </w:p>
    <w:p w14:paraId="20265FD4" w14:textId="0A18559E" w:rsidR="004200F1" w:rsidRDefault="00D32898" w:rsidP="00DD203D">
      <w:pPr>
        <w:rPr>
          <w:rFonts w:ascii="Times New Roman" w:hAnsi="Times New Roman" w:cs="Times New Roman"/>
          <w:b/>
          <w:bCs/>
        </w:rPr>
      </w:pPr>
      <w:r w:rsidRPr="00D32898">
        <w:rPr>
          <w:rFonts w:ascii="Times New Roman" w:hAnsi="Times New Roman" w:cs="Times New Roman"/>
          <w:b/>
          <w:bCs/>
        </w:rPr>
        <w:t>1.5 PRACTICAL SESSION</w:t>
      </w:r>
    </w:p>
    <w:p w14:paraId="629941B9" w14:textId="0A2A365E" w:rsidR="00D32898" w:rsidRDefault="00821B2E" w:rsidP="00DD203D">
      <w:pPr>
        <w:rPr>
          <w:rFonts w:ascii="Times New Roman" w:hAnsi="Times New Roman" w:cs="Times New Roman"/>
          <w:b/>
          <w:bCs/>
        </w:rPr>
      </w:pPr>
      <w:r w:rsidRPr="004D5B1B">
        <w:rPr>
          <w:rFonts w:ascii="Times New Roman" w:hAnsi="Times New Roman" w:cs="Times New Roman"/>
          <w:b/>
          <w:bCs/>
        </w:rPr>
        <w:t>1.5.1 ICE BREAKER TASK</w:t>
      </w:r>
    </w:p>
    <w:p w14:paraId="4437F477" w14:textId="02B2F5A2" w:rsidR="00333825" w:rsidRPr="005B02DE" w:rsidRDefault="00333825" w:rsidP="00DD203D">
      <w:pPr>
        <w:rPr>
          <w:rFonts w:ascii="Times New Roman" w:hAnsi="Times New Roman" w:cs="Times New Roman"/>
        </w:rPr>
      </w:pPr>
      <w:r w:rsidRPr="005B02DE">
        <w:rPr>
          <w:rFonts w:ascii="Times New Roman" w:hAnsi="Times New Roman" w:cs="Times New Roman"/>
        </w:rPr>
        <w:t>London - 2</w:t>
      </w:r>
    </w:p>
    <w:p w14:paraId="2685F6C2" w14:textId="0DBA8E14" w:rsidR="00333825" w:rsidRDefault="00C659B5" w:rsidP="00DD203D">
      <w:pPr>
        <w:rPr>
          <w:rFonts w:ascii="Times New Roman" w:hAnsi="Times New Roman" w:cs="Times New Roman"/>
        </w:rPr>
      </w:pPr>
      <w:r w:rsidRPr="00C659B5">
        <w:rPr>
          <w:rFonts w:ascii="Times New Roman" w:hAnsi="Times New Roman" w:cs="Times New Roman"/>
        </w:rPr>
        <w:t>Malaysia - 1 (8 hours</w:t>
      </w:r>
      <w:r>
        <w:rPr>
          <w:rFonts w:ascii="Times New Roman" w:hAnsi="Times New Roman" w:cs="Times New Roman"/>
        </w:rPr>
        <w:t xml:space="preserve"> ahead</w:t>
      </w:r>
      <w:r w:rsidRPr="00C659B5">
        <w:rPr>
          <w:rFonts w:ascii="Times New Roman" w:hAnsi="Times New Roman" w:cs="Times New Roman"/>
        </w:rPr>
        <w:t>)</w:t>
      </w:r>
    </w:p>
    <w:p w14:paraId="48E9600B" w14:textId="3480F567" w:rsidR="00C659B5" w:rsidRPr="00C659B5" w:rsidRDefault="006A20CB" w:rsidP="00DD203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ina - </w:t>
      </w:r>
      <w:r w:rsidR="00696425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 (8 hours</w:t>
      </w:r>
      <w:r w:rsidR="00546756">
        <w:rPr>
          <w:rFonts w:ascii="Times New Roman" w:hAnsi="Times New Roman" w:cs="Times New Roman"/>
        </w:rPr>
        <w:t xml:space="preserve"> ahead</w:t>
      </w:r>
      <w:r>
        <w:rPr>
          <w:rFonts w:ascii="Times New Roman" w:hAnsi="Times New Roman" w:cs="Times New Roman"/>
        </w:rPr>
        <w:t>)</w:t>
      </w:r>
    </w:p>
    <w:p w14:paraId="4EBAACE8" w14:textId="4112C961" w:rsidR="00D2317B" w:rsidRDefault="00D2317B" w:rsidP="00DD203D">
      <w:pPr>
        <w:rPr>
          <w:rFonts w:ascii="Times New Roman" w:hAnsi="Times New Roman" w:cs="Times New Roman"/>
          <w:b/>
          <w:bCs/>
        </w:rPr>
      </w:pPr>
      <w:r w:rsidRPr="004D5B1B">
        <w:rPr>
          <w:rFonts w:ascii="Times New Roman" w:hAnsi="Times New Roman" w:cs="Times New Roman"/>
          <w:b/>
          <w:bCs/>
        </w:rPr>
        <w:t>1.5.</w:t>
      </w:r>
      <w:r>
        <w:rPr>
          <w:rFonts w:ascii="Times New Roman" w:hAnsi="Times New Roman" w:cs="Times New Roman"/>
          <w:b/>
          <w:bCs/>
        </w:rPr>
        <w:t>2</w:t>
      </w:r>
      <w:r w:rsidRPr="004D5B1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CREATING A MANUAL DATA VISUALISATION</w:t>
      </w:r>
    </w:p>
    <w:p w14:paraId="76324C5F" w14:textId="3E08CD7F" w:rsidR="00E23EAE" w:rsidRPr="002A7239" w:rsidRDefault="00635556" w:rsidP="00E23EAE">
      <w:pPr>
        <w:rPr>
          <w:rFonts w:ascii="Times New Roman" w:hAnsi="Times New Roman" w:cs="Times New Roman"/>
        </w:rPr>
      </w:pPr>
      <w:r w:rsidRPr="002A7239">
        <w:rPr>
          <w:rFonts w:ascii="Times New Roman" w:hAnsi="Times New Roman" w:cs="Times New Roman"/>
          <w:i/>
          <w:iCs/>
        </w:rPr>
        <w:t>This has been completed and uploaded to the forum</w:t>
      </w:r>
      <w:r w:rsidR="002A7239" w:rsidRPr="002A7239">
        <w:rPr>
          <w:rFonts w:ascii="Times New Roman" w:hAnsi="Times New Roman" w:cs="Times New Roman"/>
          <w:i/>
          <w:iCs/>
        </w:rPr>
        <w:t>.</w:t>
      </w:r>
    </w:p>
    <w:p w14:paraId="6B79CFCA" w14:textId="3D7741E0" w:rsidR="00930C01" w:rsidRDefault="00930C01" w:rsidP="00930C01">
      <w:pPr>
        <w:rPr>
          <w:rFonts w:ascii="Times New Roman" w:hAnsi="Times New Roman" w:cs="Times New Roman"/>
          <w:b/>
          <w:bCs/>
        </w:rPr>
      </w:pPr>
      <w:r w:rsidRPr="004D5B1B">
        <w:rPr>
          <w:rFonts w:ascii="Times New Roman" w:hAnsi="Times New Roman" w:cs="Times New Roman"/>
          <w:b/>
          <w:bCs/>
        </w:rPr>
        <w:t>1.5.</w:t>
      </w:r>
      <w:r>
        <w:rPr>
          <w:rFonts w:ascii="Times New Roman" w:hAnsi="Times New Roman" w:cs="Times New Roman"/>
          <w:b/>
          <w:bCs/>
        </w:rPr>
        <w:t>2</w:t>
      </w:r>
      <w:r w:rsidRPr="004D5B1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 xml:space="preserve">USING R AND RSTUDIO </w:t>
      </w:r>
    </w:p>
    <w:p w14:paraId="2327072B" w14:textId="48DF54BE" w:rsidR="00930C01" w:rsidRPr="00D77340" w:rsidRDefault="00D77340" w:rsidP="00930C01">
      <w:pPr>
        <w:rPr>
          <w:rFonts w:ascii="Times New Roman" w:hAnsi="Times New Roman" w:cs="Times New Roman"/>
        </w:rPr>
      </w:pPr>
      <w:r w:rsidRPr="00D77340">
        <w:rPr>
          <w:rFonts w:ascii="Times New Roman" w:hAnsi="Times New Roman" w:cs="Times New Roman"/>
          <w:i/>
          <w:iCs/>
        </w:rPr>
        <w:t>This has been completed (installed and functions successfully)</w:t>
      </w:r>
      <w:r>
        <w:rPr>
          <w:rFonts w:ascii="Times New Roman" w:hAnsi="Times New Roman" w:cs="Times New Roman"/>
        </w:rPr>
        <w:t>.</w:t>
      </w:r>
    </w:p>
    <w:p w14:paraId="1F476334" w14:textId="77777777" w:rsidR="00E23EAE" w:rsidRPr="00E23EAE" w:rsidRDefault="00E23EAE" w:rsidP="00E23EAE">
      <w:pPr>
        <w:rPr>
          <w:rFonts w:ascii="Times New Roman" w:hAnsi="Times New Roman" w:cs="Times New Roman"/>
          <w:color w:val="FF0000"/>
        </w:rPr>
      </w:pPr>
    </w:p>
    <w:p w14:paraId="08C46310" w14:textId="77777777" w:rsidR="00830EA3" w:rsidRPr="003D6DBF" w:rsidRDefault="00830EA3" w:rsidP="00DD203D">
      <w:pPr>
        <w:rPr>
          <w:rFonts w:ascii="Times New Roman" w:hAnsi="Times New Roman" w:cs="Times New Roman"/>
          <w:color w:val="FF0000"/>
        </w:rPr>
      </w:pPr>
    </w:p>
    <w:sectPr w:rsidR="00830EA3" w:rsidRPr="003D6DBF" w:rsidSect="00DD203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4F3C27" w14:textId="77777777" w:rsidR="002B2949" w:rsidRDefault="002B2949" w:rsidP="00DD203D">
      <w:pPr>
        <w:spacing w:after="0" w:line="240" w:lineRule="auto"/>
      </w:pPr>
      <w:r>
        <w:separator/>
      </w:r>
    </w:p>
  </w:endnote>
  <w:endnote w:type="continuationSeparator" w:id="0">
    <w:p w14:paraId="2D75EA8D" w14:textId="77777777" w:rsidR="002B2949" w:rsidRDefault="002B2949" w:rsidP="00DD20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D70C3" w14:textId="77777777" w:rsidR="002B2949" w:rsidRDefault="002B2949" w:rsidP="00DD203D">
      <w:pPr>
        <w:spacing w:after="0" w:line="240" w:lineRule="auto"/>
      </w:pPr>
      <w:r>
        <w:separator/>
      </w:r>
    </w:p>
  </w:footnote>
  <w:footnote w:type="continuationSeparator" w:id="0">
    <w:p w14:paraId="4D56EFE6" w14:textId="77777777" w:rsidR="002B2949" w:rsidRDefault="002B2949" w:rsidP="00DD20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BC9D23" w14:textId="22D146D8" w:rsidR="00DD203D" w:rsidRPr="00DD203D" w:rsidRDefault="00DD203D">
    <w:pPr>
      <w:pStyle w:val="Header"/>
      <w:rPr>
        <w:rFonts w:ascii="Times New Roman" w:hAnsi="Times New Roman" w:cs="Times New Roman"/>
      </w:rPr>
    </w:pPr>
    <w:r w:rsidRPr="00DD203D">
      <w:rPr>
        <w:rFonts w:ascii="Times New Roman" w:hAnsi="Times New Roman" w:cs="Times New Roman"/>
      </w:rPr>
      <w:t>Shakil A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NjYwMDMyNbWwNDZX0lEKTi0uzszPAykwrAUAs9OkYSwAAAA="/>
  </w:docVars>
  <w:rsids>
    <w:rsidRoot w:val="00FC303A"/>
    <w:rsid w:val="0001362E"/>
    <w:rsid w:val="000304A7"/>
    <w:rsid w:val="000D0D93"/>
    <w:rsid w:val="001B601D"/>
    <w:rsid w:val="002A7239"/>
    <w:rsid w:val="002B0049"/>
    <w:rsid w:val="002B2949"/>
    <w:rsid w:val="002C1554"/>
    <w:rsid w:val="00333825"/>
    <w:rsid w:val="003845AE"/>
    <w:rsid w:val="003D6DBF"/>
    <w:rsid w:val="004200F1"/>
    <w:rsid w:val="004538E2"/>
    <w:rsid w:val="004C646F"/>
    <w:rsid w:val="004D29A4"/>
    <w:rsid w:val="004D5B1B"/>
    <w:rsid w:val="00546756"/>
    <w:rsid w:val="0058198B"/>
    <w:rsid w:val="005A6FF3"/>
    <w:rsid w:val="005B02DE"/>
    <w:rsid w:val="0060721A"/>
    <w:rsid w:val="00635556"/>
    <w:rsid w:val="0065304E"/>
    <w:rsid w:val="00696425"/>
    <w:rsid w:val="006A20CB"/>
    <w:rsid w:val="006B6C56"/>
    <w:rsid w:val="006E36D5"/>
    <w:rsid w:val="007C32EE"/>
    <w:rsid w:val="00821B2E"/>
    <w:rsid w:val="00830EA3"/>
    <w:rsid w:val="008B2621"/>
    <w:rsid w:val="008E3D3B"/>
    <w:rsid w:val="008E57B6"/>
    <w:rsid w:val="00930C01"/>
    <w:rsid w:val="00972141"/>
    <w:rsid w:val="00972375"/>
    <w:rsid w:val="009E4597"/>
    <w:rsid w:val="00A01C78"/>
    <w:rsid w:val="00A049C1"/>
    <w:rsid w:val="00A27420"/>
    <w:rsid w:val="00A76B93"/>
    <w:rsid w:val="00B7583F"/>
    <w:rsid w:val="00B77921"/>
    <w:rsid w:val="00BA5B79"/>
    <w:rsid w:val="00C5722A"/>
    <w:rsid w:val="00C659B5"/>
    <w:rsid w:val="00C772FB"/>
    <w:rsid w:val="00C83172"/>
    <w:rsid w:val="00CD4C4F"/>
    <w:rsid w:val="00CD7CDE"/>
    <w:rsid w:val="00D2317B"/>
    <w:rsid w:val="00D32898"/>
    <w:rsid w:val="00D77340"/>
    <w:rsid w:val="00D93AA4"/>
    <w:rsid w:val="00DD203D"/>
    <w:rsid w:val="00E23EAE"/>
    <w:rsid w:val="00F50C5F"/>
    <w:rsid w:val="00FC303A"/>
    <w:rsid w:val="00FE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A1EF"/>
  <w15:chartTrackingRefBased/>
  <w15:docId w15:val="{F873B3F9-FE12-44D1-AF28-B3B1AEE00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C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20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03D"/>
  </w:style>
  <w:style w:type="paragraph" w:styleId="Footer">
    <w:name w:val="footer"/>
    <w:basedOn w:val="Normal"/>
    <w:link w:val="FooterChar"/>
    <w:uiPriority w:val="99"/>
    <w:unhideWhenUsed/>
    <w:rsid w:val="00DD20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20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6FEE286-A2AC-4E16-9258-D6045938E8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3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50</cp:revision>
  <dcterms:created xsi:type="dcterms:W3CDTF">2021-01-11T14:05:00Z</dcterms:created>
  <dcterms:modified xsi:type="dcterms:W3CDTF">2021-01-12T20:57:00Z</dcterms:modified>
</cp:coreProperties>
</file>